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keepNext/>
        <w:keepLines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/>
        <w:textAlignment w:val="auto"/>
        <w:rPr>
          <w:rFonts w:hint="eastAsia" w:ascii="方正黑体_GBK" w:hAnsi="方正黑体_GBK" w:eastAsia="方正黑体_GBK" w:cs="方正黑体_GBK"/>
          <w:b w:val="0"/>
          <w:bCs w:val="0"/>
          <w:color w:val="auto"/>
          <w:sz w:val="28"/>
          <w:szCs w:val="28"/>
        </w:rPr>
      </w:pPr>
      <w:bookmarkStart w:id="0" w:name="_Toc97293981"/>
      <w:r>
        <w:rPr>
          <w:rFonts w:hint="eastAsia" w:ascii="方正黑体_GBK" w:hAnsi="方正黑体_GBK" w:eastAsia="方正黑体_GBK" w:cs="方正黑体_GBK"/>
          <w:b w:val="0"/>
          <w:bCs w:val="0"/>
          <w:color w:val="auto"/>
          <w:sz w:val="28"/>
          <w:szCs w:val="28"/>
          <w:lang w:val="en-US" w:eastAsia="zh-CN"/>
        </w:rPr>
        <w:t xml:space="preserve">附件1 </w:t>
      </w:r>
      <w:bookmarkEnd w:id="0"/>
    </w:p>
    <w:tbl>
      <w:tblPr>
        <w:tblStyle w:val="8"/>
        <w:tblW w:w="13847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2"/>
        <w:gridCol w:w="1761"/>
        <w:gridCol w:w="1849"/>
        <w:gridCol w:w="1849"/>
        <w:gridCol w:w="1849"/>
        <w:gridCol w:w="1849"/>
        <w:gridCol w:w="1849"/>
        <w:gridCol w:w="184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13847" w:type="dxa"/>
            <w:gridSpan w:val="8"/>
            <w:tcBorders>
              <w:top w:val="nil"/>
              <w:left w:val="nil"/>
              <w:bottom w:val="single" w:color="9CC2E5" w:themeColor="accent5" w:themeTint="99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before="120" w:after="120" w:line="240" w:lineRule="auto"/>
              <w:jc w:val="center"/>
              <w:textAlignment w:val="center"/>
              <w:rPr>
                <w:rFonts w:ascii="Times New Roman" w:hAnsi="Times New Roman" w:cs="宋体"/>
                <w:b/>
                <w:bCs/>
                <w:color w:val="000000"/>
                <w:sz w:val="36"/>
                <w:szCs w:val="36"/>
              </w:rPr>
            </w:pPr>
            <w:r>
              <w:rPr>
                <w:rFonts w:hint="eastAsia" w:ascii="Times New Roman" w:hAnsi="Times New Roman" w:eastAsia="方正小标宋_GBK" w:cs="方正小标宋_GBK"/>
                <w:b w:val="0"/>
                <w:bCs w:val="0"/>
                <w:color w:val="000000"/>
                <w:kern w:val="0"/>
                <w:sz w:val="36"/>
                <w:szCs w:val="36"/>
                <w:lang w:bidi="ar"/>
              </w:rPr>
              <w:t>新青年全球胜任力培养项目课程表（2022年春季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星期</w:t>
            </w:r>
          </w:p>
        </w:tc>
        <w:tc>
          <w:tcPr>
            <w:tcW w:w="1761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  <w:tl2br w:val="single" w:color="000000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right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  <w:t>周</w:t>
            </w:r>
          </w:p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  <w:t>时间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一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二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三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四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五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六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61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  <w:tl2br w:val="single" w:color="000000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4.11-4.17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4.18-4.24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4.25-5.1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5.2-5.8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5.9-5.15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5.16-5.2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星期六</w:t>
            </w: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18:00-19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4.16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4.23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5.14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5.21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20:00-21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4.16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4.23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5.14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5.21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星期日</w:t>
            </w: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18:00-19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4.17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5.8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5.15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5.22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20:00-21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4.17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5.8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5.15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5.22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星期</w:t>
            </w:r>
          </w:p>
        </w:tc>
        <w:tc>
          <w:tcPr>
            <w:tcW w:w="1761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  <w:tl2br w:val="single" w:color="000000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right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  <w:t>周</w:t>
            </w:r>
          </w:p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  <w:t>时间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七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八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九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十周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第十一周</w:t>
            </w:r>
          </w:p>
        </w:tc>
        <w:tc>
          <w:tcPr>
            <w:tcW w:w="1849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61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  <w:tl2br w:val="single" w:color="000000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5.23-5.29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5.30-6.5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6.6-6.12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6.13-6.19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DEEAF6" w:themeFill="accent5" w:themeFillTint="33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6.20-6.26</w:t>
            </w:r>
          </w:p>
        </w:tc>
        <w:tc>
          <w:tcPr>
            <w:tcW w:w="1849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星期六</w:t>
            </w: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18:00-19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5.28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6.11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6.18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气候变化与可持续发展（6.25）</w:t>
            </w:r>
          </w:p>
        </w:tc>
        <w:tc>
          <w:tcPr>
            <w:tcW w:w="1849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20:00-21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5.28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6.11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6.18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中国特色大国外交专题研究（6.25）</w:t>
            </w:r>
          </w:p>
        </w:tc>
        <w:tc>
          <w:tcPr>
            <w:tcW w:w="1849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restart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textAlignment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星期日</w:t>
            </w: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18:00-19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5.29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6.12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6.19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国际组织与全球治理（6.26）</w:t>
            </w:r>
          </w:p>
        </w:tc>
        <w:tc>
          <w:tcPr>
            <w:tcW w:w="1849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92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61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noWrap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20:00-21:30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5.29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6.12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6.19）</w:t>
            </w:r>
          </w:p>
        </w:tc>
        <w:tc>
          <w:tcPr>
            <w:tcW w:w="1849" w:type="dxa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left"/>
              <w:textAlignment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eastAsia="仿宋" w:cs="宋体"/>
                <w:color w:val="000000"/>
                <w:kern w:val="0"/>
                <w:sz w:val="22"/>
                <w:szCs w:val="22"/>
                <w:lang w:bidi="ar"/>
              </w:rPr>
              <w:t>演讲与辩论技能（6.26）</w:t>
            </w:r>
          </w:p>
        </w:tc>
        <w:tc>
          <w:tcPr>
            <w:tcW w:w="1849" w:type="dxa"/>
            <w:vMerge w:val="continue"/>
            <w:tcBorders>
              <w:top w:val="single" w:color="9CC2E5" w:themeColor="accent5" w:themeTint="99" w:sz="4" w:space="0"/>
              <w:left w:val="single" w:color="9CC2E5" w:themeColor="accent5" w:themeTint="99" w:sz="4" w:space="0"/>
              <w:bottom w:val="single" w:color="9CC2E5" w:themeColor="accent5" w:themeTint="99" w:sz="4" w:space="0"/>
              <w:right w:val="single" w:color="9CC2E5" w:themeColor="accent5" w:themeTint="99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eastAsia="仿宋" w:cs="宋体"/>
                <w:color w:val="000000"/>
                <w:sz w:val="22"/>
                <w:szCs w:val="22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280" w:lineRule="exact"/>
        <w:jc w:val="both"/>
        <w:textAlignment w:val="auto"/>
        <w:rPr>
          <w:rStyle w:val="11"/>
          <w:rFonts w:hint="default" w:ascii="Times New Roman" w:hAnsi="Times New Roman" w:eastAsia="方正仿宋_GBK" w:cs="方正仿宋_GBK"/>
          <w:b w:val="0"/>
          <w:sz w:val="28"/>
          <w:szCs w:val="28"/>
          <w:shd w:val="clear" w:color="auto" w:fill="FFFFFF"/>
          <w:lang w:val="en-US" w:eastAsia="zh-CN"/>
        </w:rPr>
      </w:pPr>
      <w:bookmarkStart w:id="1" w:name="_GoBack"/>
      <w:bookmarkEnd w:id="1"/>
    </w:p>
    <w:sectPr>
      <w:footerReference r:id="rId5" w:type="default"/>
      <w:pgSz w:w="16840" w:h="11907" w:orient="landscape"/>
      <w:pgMar w:top="680" w:right="567" w:bottom="680" w:left="567" w:header="720" w:footer="595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方正仿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黑体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仿宋">
    <w:altName w:val="仿宋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963084742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TY1MLEwMzcxsDBW0lEKTi0uzszPAykwrQUAabZhFSwAAAA="/>
  </w:docVars>
  <w:rsids>
    <w:rsidRoot w:val="009F5AE1"/>
    <w:rsid w:val="00003CD3"/>
    <w:rsid w:val="0001457F"/>
    <w:rsid w:val="00015C47"/>
    <w:rsid w:val="00034C5B"/>
    <w:rsid w:val="0005565A"/>
    <w:rsid w:val="0006528A"/>
    <w:rsid w:val="00065CD8"/>
    <w:rsid w:val="0008223B"/>
    <w:rsid w:val="000867B1"/>
    <w:rsid w:val="00090CEE"/>
    <w:rsid w:val="000911DD"/>
    <w:rsid w:val="0009193D"/>
    <w:rsid w:val="00091E2A"/>
    <w:rsid w:val="000C6273"/>
    <w:rsid w:val="000D1C67"/>
    <w:rsid w:val="000D33D6"/>
    <w:rsid w:val="000D6622"/>
    <w:rsid w:val="000E1E01"/>
    <w:rsid w:val="000F548D"/>
    <w:rsid w:val="00106238"/>
    <w:rsid w:val="00106795"/>
    <w:rsid w:val="00113459"/>
    <w:rsid w:val="00123095"/>
    <w:rsid w:val="001264E1"/>
    <w:rsid w:val="001307B3"/>
    <w:rsid w:val="00132C51"/>
    <w:rsid w:val="00132DDE"/>
    <w:rsid w:val="00133F2D"/>
    <w:rsid w:val="001401FB"/>
    <w:rsid w:val="00147B5B"/>
    <w:rsid w:val="00147EE3"/>
    <w:rsid w:val="0015472D"/>
    <w:rsid w:val="00177446"/>
    <w:rsid w:val="00187F98"/>
    <w:rsid w:val="001A7BD2"/>
    <w:rsid w:val="001C3BC4"/>
    <w:rsid w:val="001E5EE4"/>
    <w:rsid w:val="0020224D"/>
    <w:rsid w:val="00202B3F"/>
    <w:rsid w:val="002054D3"/>
    <w:rsid w:val="00215CE6"/>
    <w:rsid w:val="00226795"/>
    <w:rsid w:val="00232A1C"/>
    <w:rsid w:val="002360E9"/>
    <w:rsid w:val="00245F71"/>
    <w:rsid w:val="0024606E"/>
    <w:rsid w:val="00254CD5"/>
    <w:rsid w:val="0025726A"/>
    <w:rsid w:val="002603E6"/>
    <w:rsid w:val="00260BBC"/>
    <w:rsid w:val="0026691B"/>
    <w:rsid w:val="00280E03"/>
    <w:rsid w:val="00281765"/>
    <w:rsid w:val="00286BA5"/>
    <w:rsid w:val="002A2089"/>
    <w:rsid w:val="002B4BE2"/>
    <w:rsid w:val="002B581F"/>
    <w:rsid w:val="002B646C"/>
    <w:rsid w:val="002C2064"/>
    <w:rsid w:val="002C2750"/>
    <w:rsid w:val="002C2A3C"/>
    <w:rsid w:val="003127E7"/>
    <w:rsid w:val="003153C9"/>
    <w:rsid w:val="00322B01"/>
    <w:rsid w:val="003266A2"/>
    <w:rsid w:val="00340FA6"/>
    <w:rsid w:val="00346548"/>
    <w:rsid w:val="00351128"/>
    <w:rsid w:val="003674F9"/>
    <w:rsid w:val="0037032D"/>
    <w:rsid w:val="003707BC"/>
    <w:rsid w:val="00372699"/>
    <w:rsid w:val="00396E44"/>
    <w:rsid w:val="003A7FF4"/>
    <w:rsid w:val="003B573D"/>
    <w:rsid w:val="003E089B"/>
    <w:rsid w:val="003E40B3"/>
    <w:rsid w:val="003E7A40"/>
    <w:rsid w:val="0040240A"/>
    <w:rsid w:val="00405222"/>
    <w:rsid w:val="004106B0"/>
    <w:rsid w:val="004123D6"/>
    <w:rsid w:val="00417912"/>
    <w:rsid w:val="00421477"/>
    <w:rsid w:val="0042565E"/>
    <w:rsid w:val="0043658A"/>
    <w:rsid w:val="00441B23"/>
    <w:rsid w:val="004460D2"/>
    <w:rsid w:val="00451514"/>
    <w:rsid w:val="004645CD"/>
    <w:rsid w:val="00472374"/>
    <w:rsid w:val="004727E7"/>
    <w:rsid w:val="0048241E"/>
    <w:rsid w:val="00483EDE"/>
    <w:rsid w:val="0048669F"/>
    <w:rsid w:val="00486E4E"/>
    <w:rsid w:val="004A18F7"/>
    <w:rsid w:val="004A2FBB"/>
    <w:rsid w:val="004A4B06"/>
    <w:rsid w:val="004B36A5"/>
    <w:rsid w:val="004B65B2"/>
    <w:rsid w:val="004C2460"/>
    <w:rsid w:val="004C2566"/>
    <w:rsid w:val="004E1456"/>
    <w:rsid w:val="004E193E"/>
    <w:rsid w:val="004E5150"/>
    <w:rsid w:val="005264B0"/>
    <w:rsid w:val="005356E5"/>
    <w:rsid w:val="00550C51"/>
    <w:rsid w:val="00550C5B"/>
    <w:rsid w:val="00557B06"/>
    <w:rsid w:val="005608F2"/>
    <w:rsid w:val="00564CE6"/>
    <w:rsid w:val="005666D6"/>
    <w:rsid w:val="00594349"/>
    <w:rsid w:val="005C16E4"/>
    <w:rsid w:val="005E356B"/>
    <w:rsid w:val="00612421"/>
    <w:rsid w:val="00613E42"/>
    <w:rsid w:val="00614380"/>
    <w:rsid w:val="00617E91"/>
    <w:rsid w:val="00624614"/>
    <w:rsid w:val="00625210"/>
    <w:rsid w:val="0064358C"/>
    <w:rsid w:val="00643EAC"/>
    <w:rsid w:val="00645501"/>
    <w:rsid w:val="00652692"/>
    <w:rsid w:val="006667A8"/>
    <w:rsid w:val="006833BB"/>
    <w:rsid w:val="00691778"/>
    <w:rsid w:val="006976B6"/>
    <w:rsid w:val="006B0A3C"/>
    <w:rsid w:val="006B4178"/>
    <w:rsid w:val="006C3079"/>
    <w:rsid w:val="006C44AE"/>
    <w:rsid w:val="006C5188"/>
    <w:rsid w:val="006D0BFE"/>
    <w:rsid w:val="006D2CC6"/>
    <w:rsid w:val="006E5F53"/>
    <w:rsid w:val="00744F58"/>
    <w:rsid w:val="007571AE"/>
    <w:rsid w:val="00764D40"/>
    <w:rsid w:val="00781903"/>
    <w:rsid w:val="007868A8"/>
    <w:rsid w:val="00786BD4"/>
    <w:rsid w:val="0079109C"/>
    <w:rsid w:val="00792DCC"/>
    <w:rsid w:val="00797DD2"/>
    <w:rsid w:val="007A66C1"/>
    <w:rsid w:val="007B3E4E"/>
    <w:rsid w:val="007B7B0E"/>
    <w:rsid w:val="007D09D8"/>
    <w:rsid w:val="007D6802"/>
    <w:rsid w:val="007E31EB"/>
    <w:rsid w:val="007F7338"/>
    <w:rsid w:val="0080152B"/>
    <w:rsid w:val="008208D9"/>
    <w:rsid w:val="00821158"/>
    <w:rsid w:val="0082345C"/>
    <w:rsid w:val="008275B2"/>
    <w:rsid w:val="008343C9"/>
    <w:rsid w:val="00842EAC"/>
    <w:rsid w:val="0084690F"/>
    <w:rsid w:val="0085071E"/>
    <w:rsid w:val="00851B98"/>
    <w:rsid w:val="00855253"/>
    <w:rsid w:val="008601B5"/>
    <w:rsid w:val="008602AA"/>
    <w:rsid w:val="008631F9"/>
    <w:rsid w:val="00874012"/>
    <w:rsid w:val="00884128"/>
    <w:rsid w:val="008C5A4B"/>
    <w:rsid w:val="008C745E"/>
    <w:rsid w:val="008E3736"/>
    <w:rsid w:val="008E3FE9"/>
    <w:rsid w:val="008E7AA8"/>
    <w:rsid w:val="008F5D36"/>
    <w:rsid w:val="00900982"/>
    <w:rsid w:val="00904897"/>
    <w:rsid w:val="00920090"/>
    <w:rsid w:val="00934784"/>
    <w:rsid w:val="0094215C"/>
    <w:rsid w:val="009474F9"/>
    <w:rsid w:val="00953E8F"/>
    <w:rsid w:val="00955835"/>
    <w:rsid w:val="00956680"/>
    <w:rsid w:val="00961566"/>
    <w:rsid w:val="00962A51"/>
    <w:rsid w:val="00974760"/>
    <w:rsid w:val="00974CEA"/>
    <w:rsid w:val="0098469E"/>
    <w:rsid w:val="00991885"/>
    <w:rsid w:val="009C2551"/>
    <w:rsid w:val="009C5232"/>
    <w:rsid w:val="009C6A78"/>
    <w:rsid w:val="009C7AEB"/>
    <w:rsid w:val="009D1B95"/>
    <w:rsid w:val="009D5CA1"/>
    <w:rsid w:val="009D78FC"/>
    <w:rsid w:val="009E3074"/>
    <w:rsid w:val="009F5AE1"/>
    <w:rsid w:val="00A22546"/>
    <w:rsid w:val="00A27FE1"/>
    <w:rsid w:val="00A435EC"/>
    <w:rsid w:val="00A56864"/>
    <w:rsid w:val="00A73C64"/>
    <w:rsid w:val="00A759E3"/>
    <w:rsid w:val="00A826B3"/>
    <w:rsid w:val="00A9135D"/>
    <w:rsid w:val="00AA0E42"/>
    <w:rsid w:val="00AA1834"/>
    <w:rsid w:val="00AA439E"/>
    <w:rsid w:val="00AA6B99"/>
    <w:rsid w:val="00AB6F1E"/>
    <w:rsid w:val="00AC64D5"/>
    <w:rsid w:val="00AC7D21"/>
    <w:rsid w:val="00AD125E"/>
    <w:rsid w:val="00AD584A"/>
    <w:rsid w:val="00AD5D26"/>
    <w:rsid w:val="00B04375"/>
    <w:rsid w:val="00B213E0"/>
    <w:rsid w:val="00B263B6"/>
    <w:rsid w:val="00B275DC"/>
    <w:rsid w:val="00B27983"/>
    <w:rsid w:val="00B32086"/>
    <w:rsid w:val="00B3719B"/>
    <w:rsid w:val="00B400CA"/>
    <w:rsid w:val="00B44FD1"/>
    <w:rsid w:val="00B52C7A"/>
    <w:rsid w:val="00B56E71"/>
    <w:rsid w:val="00B75842"/>
    <w:rsid w:val="00B812D6"/>
    <w:rsid w:val="00B94826"/>
    <w:rsid w:val="00B969CF"/>
    <w:rsid w:val="00B96C1B"/>
    <w:rsid w:val="00BA0483"/>
    <w:rsid w:val="00BB4D07"/>
    <w:rsid w:val="00BB7337"/>
    <w:rsid w:val="00BC4393"/>
    <w:rsid w:val="00BD0DCE"/>
    <w:rsid w:val="00BD3EDC"/>
    <w:rsid w:val="00BE30CF"/>
    <w:rsid w:val="00BF1536"/>
    <w:rsid w:val="00BF2903"/>
    <w:rsid w:val="00C17D3B"/>
    <w:rsid w:val="00C326ED"/>
    <w:rsid w:val="00C54018"/>
    <w:rsid w:val="00C665FC"/>
    <w:rsid w:val="00C76A4C"/>
    <w:rsid w:val="00C775D2"/>
    <w:rsid w:val="00C96768"/>
    <w:rsid w:val="00CA60DF"/>
    <w:rsid w:val="00CA61A7"/>
    <w:rsid w:val="00CA7C47"/>
    <w:rsid w:val="00CA7CCA"/>
    <w:rsid w:val="00CB1408"/>
    <w:rsid w:val="00CB56EB"/>
    <w:rsid w:val="00CC4CA3"/>
    <w:rsid w:val="00CE5D3C"/>
    <w:rsid w:val="00CF27A4"/>
    <w:rsid w:val="00D10139"/>
    <w:rsid w:val="00D27F7E"/>
    <w:rsid w:val="00D31A10"/>
    <w:rsid w:val="00D33AA2"/>
    <w:rsid w:val="00D41F8F"/>
    <w:rsid w:val="00D525D1"/>
    <w:rsid w:val="00D77C89"/>
    <w:rsid w:val="00D81F67"/>
    <w:rsid w:val="00D90561"/>
    <w:rsid w:val="00D907B4"/>
    <w:rsid w:val="00D9451A"/>
    <w:rsid w:val="00DA4BD7"/>
    <w:rsid w:val="00DB2F9B"/>
    <w:rsid w:val="00DB3B5F"/>
    <w:rsid w:val="00DB440D"/>
    <w:rsid w:val="00DB4DEB"/>
    <w:rsid w:val="00DB7658"/>
    <w:rsid w:val="00DB79DC"/>
    <w:rsid w:val="00DC30F5"/>
    <w:rsid w:val="00DE0A4B"/>
    <w:rsid w:val="00E001B3"/>
    <w:rsid w:val="00E05736"/>
    <w:rsid w:val="00E0790F"/>
    <w:rsid w:val="00E07C23"/>
    <w:rsid w:val="00E13D1D"/>
    <w:rsid w:val="00E21856"/>
    <w:rsid w:val="00E457E9"/>
    <w:rsid w:val="00E4602C"/>
    <w:rsid w:val="00E606AA"/>
    <w:rsid w:val="00E671E1"/>
    <w:rsid w:val="00E67504"/>
    <w:rsid w:val="00E71B81"/>
    <w:rsid w:val="00E73D15"/>
    <w:rsid w:val="00E80BD0"/>
    <w:rsid w:val="00E83BDD"/>
    <w:rsid w:val="00EA5038"/>
    <w:rsid w:val="00EB1C85"/>
    <w:rsid w:val="00EC041F"/>
    <w:rsid w:val="00EC0599"/>
    <w:rsid w:val="00EE08D8"/>
    <w:rsid w:val="00EE515A"/>
    <w:rsid w:val="00EE6D53"/>
    <w:rsid w:val="00EF17EA"/>
    <w:rsid w:val="00EF70E9"/>
    <w:rsid w:val="00F0513A"/>
    <w:rsid w:val="00F0724F"/>
    <w:rsid w:val="00F129E8"/>
    <w:rsid w:val="00F17117"/>
    <w:rsid w:val="00F33D16"/>
    <w:rsid w:val="00F36653"/>
    <w:rsid w:val="00F36B4E"/>
    <w:rsid w:val="00F41296"/>
    <w:rsid w:val="00F418D9"/>
    <w:rsid w:val="00F4627B"/>
    <w:rsid w:val="00F46B64"/>
    <w:rsid w:val="00F51EB4"/>
    <w:rsid w:val="00F52705"/>
    <w:rsid w:val="00F648E1"/>
    <w:rsid w:val="00F715EC"/>
    <w:rsid w:val="00F74E2C"/>
    <w:rsid w:val="00FA09F8"/>
    <w:rsid w:val="00FA53AD"/>
    <w:rsid w:val="00FB0035"/>
    <w:rsid w:val="00FB3185"/>
    <w:rsid w:val="00FC03B4"/>
    <w:rsid w:val="00FD441C"/>
    <w:rsid w:val="00FD7647"/>
    <w:rsid w:val="00FE03DA"/>
    <w:rsid w:val="00FE2C58"/>
    <w:rsid w:val="00FE3C52"/>
    <w:rsid w:val="00FE53B7"/>
    <w:rsid w:val="03716D43"/>
    <w:rsid w:val="04F95927"/>
    <w:rsid w:val="07C1186B"/>
    <w:rsid w:val="07D22B8F"/>
    <w:rsid w:val="09DC1047"/>
    <w:rsid w:val="0A1B550F"/>
    <w:rsid w:val="0EAE0E4B"/>
    <w:rsid w:val="12053590"/>
    <w:rsid w:val="12287AD4"/>
    <w:rsid w:val="178A5244"/>
    <w:rsid w:val="1D742F12"/>
    <w:rsid w:val="1EDC6F51"/>
    <w:rsid w:val="22217C76"/>
    <w:rsid w:val="23452DD0"/>
    <w:rsid w:val="2455493A"/>
    <w:rsid w:val="24BF0FD2"/>
    <w:rsid w:val="26D16EB8"/>
    <w:rsid w:val="2A0300C6"/>
    <w:rsid w:val="2B192F43"/>
    <w:rsid w:val="2BE87B3D"/>
    <w:rsid w:val="2D6F75A0"/>
    <w:rsid w:val="2FE34275"/>
    <w:rsid w:val="33D55F92"/>
    <w:rsid w:val="382D0624"/>
    <w:rsid w:val="3A04763A"/>
    <w:rsid w:val="3A68070D"/>
    <w:rsid w:val="3B964BC1"/>
    <w:rsid w:val="3BB80364"/>
    <w:rsid w:val="3F8A658E"/>
    <w:rsid w:val="466536CC"/>
    <w:rsid w:val="468816C6"/>
    <w:rsid w:val="48721AD0"/>
    <w:rsid w:val="4CB74953"/>
    <w:rsid w:val="4D901F0D"/>
    <w:rsid w:val="4FFA3560"/>
    <w:rsid w:val="5067013F"/>
    <w:rsid w:val="5BCC4ACA"/>
    <w:rsid w:val="60AF410C"/>
    <w:rsid w:val="61F23DC7"/>
    <w:rsid w:val="68F24605"/>
    <w:rsid w:val="69D153F7"/>
    <w:rsid w:val="6EDA2EF2"/>
    <w:rsid w:val="70D7742A"/>
    <w:rsid w:val="73175D72"/>
    <w:rsid w:val="74E12710"/>
    <w:rsid w:val="7531207A"/>
    <w:rsid w:val="753F5AB7"/>
    <w:rsid w:val="77BA793C"/>
    <w:rsid w:val="78250387"/>
    <w:rsid w:val="78B24009"/>
    <w:rsid w:val="7A0C00F7"/>
    <w:rsid w:val="7A560E98"/>
    <w:rsid w:val="7AB61941"/>
    <w:rsid w:val="7F0268D0"/>
    <w:rsid w:val="B6AF41D7"/>
    <w:rsid w:val="CDDE0F35"/>
    <w:rsid w:val="EF2EA256"/>
    <w:rsid w:val="F77D1590"/>
    <w:rsid w:val="FFDEB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after="149" w:line="256" w:lineRule="auto"/>
      <w:ind w:left="10" w:hanging="10"/>
      <w:outlineLvl w:val="0"/>
    </w:pPr>
    <w:rPr>
      <w:rFonts w:ascii="楷体" w:hAnsi="楷体" w:eastAsia="楷体" w:cs="楷体"/>
      <w:color w:val="000000"/>
      <w:sz w:val="28"/>
      <w:szCs w:val="22"/>
      <w:lang w:val="en-US" w:eastAsia="zh-CN" w:bidi="ar-SA"/>
    </w:rPr>
  </w:style>
  <w:style w:type="paragraph" w:styleId="3">
    <w:name w:val="heading 2"/>
    <w:basedOn w:val="1"/>
    <w:next w:val="1"/>
    <w:link w:val="20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unhideWhenUsed/>
    <w:qFormat/>
    <w:uiPriority w:val="99"/>
    <w:pPr>
      <w:jc w:val="left"/>
    </w:p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header"/>
    <w:basedOn w:val="1"/>
    <w:link w:val="15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7">
    <w:name w:val="Normal (Web)"/>
    <w:basedOn w:val="1"/>
    <w:unhideWhenUsed/>
    <w:qFormat/>
    <w:uiPriority w:val="99"/>
    <w:pPr>
      <w:widowControl/>
      <w:spacing w:before="100" w:beforeAutospacing="1" w:after="100" w:afterAutospacing="1" w:line="240" w:lineRule="auto"/>
      <w:jc w:val="left"/>
    </w:pPr>
    <w:rPr>
      <w:rFonts w:ascii="Arial Unicode MS" w:hAnsi="Arial Unicode MS" w:eastAsia="Times New Roman" w:cs="Times New Roman"/>
      <w:kern w:val="0"/>
      <w:sz w:val="24"/>
      <w:szCs w:val="24"/>
    </w:rPr>
  </w:style>
  <w:style w:type="table" w:styleId="9">
    <w:name w:val="Table Grid"/>
    <w:basedOn w:val="8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22"/>
    <w:rPr>
      <w:b/>
    </w:rPr>
  </w:style>
  <w:style w:type="character" w:styleId="12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0"/>
    <w:unhideWhenUsed/>
    <w:qFormat/>
    <w:uiPriority w:val="99"/>
    <w:rPr>
      <w:sz w:val="16"/>
      <w:szCs w:val="16"/>
    </w:rPr>
  </w:style>
  <w:style w:type="paragraph" w:customStyle="1" w:styleId="14">
    <w:name w:val="List Paragraph1"/>
    <w:basedOn w:val="1"/>
    <w:qFormat/>
    <w:uiPriority w:val="34"/>
    <w:pPr>
      <w:ind w:left="720"/>
      <w:contextualSpacing/>
    </w:pPr>
  </w:style>
  <w:style w:type="character" w:customStyle="1" w:styleId="15">
    <w:name w:val="Header Char"/>
    <w:basedOn w:val="10"/>
    <w:link w:val="6"/>
    <w:qFormat/>
    <w:uiPriority w:val="99"/>
    <w:rPr>
      <w:kern w:val="2"/>
      <w:sz w:val="21"/>
    </w:rPr>
  </w:style>
  <w:style w:type="character" w:customStyle="1" w:styleId="16">
    <w:name w:val="Footer Char"/>
    <w:basedOn w:val="10"/>
    <w:link w:val="5"/>
    <w:qFormat/>
    <w:uiPriority w:val="99"/>
    <w:rPr>
      <w:kern w:val="2"/>
      <w:sz w:val="21"/>
    </w:rPr>
  </w:style>
  <w:style w:type="character" w:customStyle="1" w:styleId="17">
    <w:name w:val="Heading 1 Char"/>
    <w:basedOn w:val="10"/>
    <w:link w:val="2"/>
    <w:qFormat/>
    <w:uiPriority w:val="9"/>
    <w:rPr>
      <w:rFonts w:ascii="楷体" w:hAnsi="楷体" w:eastAsia="楷体" w:cs="楷体"/>
      <w:color w:val="000000"/>
      <w:sz w:val="28"/>
    </w:rPr>
  </w:style>
  <w:style w:type="paragraph" w:customStyle="1" w:styleId="18">
    <w:name w:val="List Paragraph11"/>
    <w:basedOn w:val="1"/>
    <w:qFormat/>
    <w:uiPriority w:val="34"/>
    <w:pPr>
      <w:ind w:left="720"/>
      <w:contextualSpacing/>
    </w:pPr>
    <w:rPr>
      <w:szCs w:val="24"/>
    </w:rPr>
  </w:style>
  <w:style w:type="paragraph" w:styleId="19">
    <w:name w:val="List Paragraph"/>
    <w:basedOn w:val="1"/>
    <w:qFormat/>
    <w:uiPriority w:val="34"/>
    <w:pPr>
      <w:ind w:left="720"/>
      <w:contextualSpacing/>
    </w:pPr>
  </w:style>
  <w:style w:type="character" w:customStyle="1" w:styleId="20">
    <w:name w:val="Heading 2 Char"/>
    <w:basedOn w:val="10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26"/>
      <w:szCs w:val="26"/>
    </w:rPr>
  </w:style>
  <w:style w:type="character" w:customStyle="1" w:styleId="21">
    <w:name w:val="Unresolved Mention1"/>
    <w:basedOn w:val="1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Unresolved Mention"/>
    <w:basedOn w:val="10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8BECC39-9805-4F9F-A457-E8E21FEDC8E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977</Words>
  <Characters>2399</Characters>
  <Lines>29</Lines>
  <Paragraphs>8</Paragraphs>
  <TotalTime>197</TotalTime>
  <ScaleCrop>false</ScaleCrop>
  <LinksUpToDate>false</LinksUpToDate>
  <CharactersWithSpaces>2431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8T09:45:00Z</dcterms:created>
  <dc:creator>Max</dc:creator>
  <cp:lastModifiedBy>HP</cp:lastModifiedBy>
  <dcterms:modified xsi:type="dcterms:W3CDTF">2022-03-24T09:51:4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750DE3D9D827482AB144822C616F963B</vt:lpwstr>
  </property>
</Properties>
</file>